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778B41" w14:textId="6DEAF3E0" w:rsidR="002E2BE4" w:rsidRDefault="002E2BE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9AC039" wp14:editId="11B334CD">
            <wp:simplePos x="0" y="0"/>
            <wp:positionH relativeFrom="margin">
              <wp:align>right</wp:align>
            </wp:positionH>
            <wp:positionV relativeFrom="paragraph">
              <wp:posOffset>4834890</wp:posOffset>
            </wp:positionV>
            <wp:extent cx="6645910" cy="4939665"/>
            <wp:effectExtent l="0" t="0" r="2540" b="0"/>
            <wp:wrapThrough wrapText="bothSides">
              <wp:wrapPolygon edited="0">
                <wp:start x="0" y="0"/>
                <wp:lineTo x="0" y="21492"/>
                <wp:lineTo x="21546" y="21492"/>
                <wp:lineTo x="21546" y="0"/>
                <wp:lineTo x="0" y="0"/>
              </wp:wrapPolygon>
            </wp:wrapThrough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0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39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FCB15FF" wp14:editId="7D85122F">
            <wp:simplePos x="457200" y="9763125"/>
            <wp:positionH relativeFrom="margin">
              <wp:align>center</wp:align>
            </wp:positionH>
            <wp:positionV relativeFrom="margin">
              <wp:align>top</wp:align>
            </wp:positionV>
            <wp:extent cx="6645910" cy="4899025"/>
            <wp:effectExtent l="0" t="0" r="2540" b="0"/>
            <wp:wrapSquare wrapText="bothSides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9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0377D9" w14:textId="646FDEB3" w:rsidR="00465F5C" w:rsidRDefault="00465F5C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32BF5CFC" wp14:editId="2078AC3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5910" cy="4912360"/>
            <wp:effectExtent l="0" t="0" r="2540" b="2540"/>
            <wp:wrapThrough wrapText="bothSides">
              <wp:wrapPolygon edited="0">
                <wp:start x="0" y="0"/>
                <wp:lineTo x="0" y="21527"/>
                <wp:lineTo x="21546" y="21527"/>
                <wp:lineTo x="21546" y="0"/>
                <wp:lineTo x="0" y="0"/>
              </wp:wrapPolygon>
            </wp:wrapThrough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0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1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66332917" wp14:editId="7CEB1A1C">
            <wp:extent cx="6645910" cy="4937760"/>
            <wp:effectExtent l="0" t="0" r="254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07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6A0F3" w14:textId="370D0EE1" w:rsidR="00465F5C" w:rsidRDefault="00465F5C">
      <w:pPr>
        <w:rPr>
          <w:noProof/>
        </w:rPr>
      </w:pPr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4B9C4F8" wp14:editId="0B0098B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645910" cy="4897755"/>
            <wp:effectExtent l="0" t="0" r="2540" b="0"/>
            <wp:wrapThrough wrapText="bothSides">
              <wp:wrapPolygon edited="0">
                <wp:start x="0" y="0"/>
                <wp:lineTo x="0" y="21508"/>
                <wp:lineTo x="21546" y="21508"/>
                <wp:lineTo x="21546" y="0"/>
                <wp:lineTo x="0" y="0"/>
              </wp:wrapPolygon>
            </wp:wrapThrough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0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9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6CEDA7AC" w14:textId="0042A120" w:rsidR="00465F5C" w:rsidRDefault="00465F5C">
      <w:pPr>
        <w:rPr>
          <w:noProof/>
        </w:rPr>
      </w:pPr>
    </w:p>
    <w:p w14:paraId="4B061B65" w14:textId="1D3AE7FE" w:rsidR="00465F5C" w:rsidRDefault="00465F5C">
      <w:pPr>
        <w:rPr>
          <w:noProof/>
        </w:rPr>
      </w:pPr>
    </w:p>
    <w:p w14:paraId="1B9F5EE0" w14:textId="3B1387FC" w:rsidR="00465F5C" w:rsidRDefault="00465F5C">
      <w:pPr>
        <w:rPr>
          <w:noProof/>
        </w:rPr>
      </w:pPr>
    </w:p>
    <w:p w14:paraId="57A8B02E" w14:textId="4567363A" w:rsidR="00465F5C" w:rsidRDefault="00465F5C">
      <w:pPr>
        <w:rPr>
          <w:noProof/>
        </w:rPr>
      </w:pPr>
    </w:p>
    <w:p w14:paraId="0E17BB0F" w14:textId="4543E5EB" w:rsidR="00465F5C" w:rsidRDefault="00465F5C">
      <w:pPr>
        <w:rPr>
          <w:noProof/>
        </w:rPr>
      </w:pPr>
    </w:p>
    <w:p w14:paraId="32C6E089" w14:textId="55BBDDDA" w:rsidR="002E2BE4" w:rsidRDefault="002E2BE4">
      <w:pPr>
        <w:rPr>
          <w:noProof/>
        </w:rPr>
      </w:pPr>
    </w:p>
    <w:p w14:paraId="3AF6FD71" w14:textId="4168D63F" w:rsidR="002E2BE4" w:rsidRDefault="002E2BE4">
      <w:pPr>
        <w:rPr>
          <w:noProof/>
        </w:rPr>
      </w:pPr>
    </w:p>
    <w:p w14:paraId="46A8BD8C" w14:textId="0D14FD18" w:rsidR="002E2BE4" w:rsidRDefault="002E2BE4">
      <w:pPr>
        <w:rPr>
          <w:noProof/>
        </w:rPr>
      </w:pPr>
    </w:p>
    <w:p w14:paraId="0ADB45A1" w14:textId="7907B08D" w:rsidR="002E2BE4" w:rsidRDefault="002E2BE4">
      <w:pPr>
        <w:rPr>
          <w:noProof/>
        </w:rPr>
      </w:pPr>
    </w:p>
    <w:p w14:paraId="51329295" w14:textId="77777777" w:rsidR="002E2BE4" w:rsidRDefault="002E2BE4">
      <w:pPr>
        <w:rPr>
          <w:noProof/>
        </w:rPr>
      </w:pPr>
    </w:p>
    <w:p w14:paraId="1D464636" w14:textId="77777777" w:rsidR="002E2BE4" w:rsidRDefault="002E2BE4">
      <w:pPr>
        <w:rPr>
          <w:noProof/>
        </w:rPr>
      </w:pPr>
    </w:p>
    <w:p w14:paraId="1F56227F" w14:textId="77777777" w:rsidR="002E2BE4" w:rsidRDefault="002E2BE4">
      <w:pPr>
        <w:rPr>
          <w:noProof/>
        </w:rPr>
      </w:pPr>
    </w:p>
    <w:p w14:paraId="3E699434" w14:textId="77777777" w:rsidR="002E2BE4" w:rsidRDefault="002E2BE4">
      <w:pPr>
        <w:rPr>
          <w:noProof/>
        </w:rPr>
      </w:pPr>
    </w:p>
    <w:p w14:paraId="60382A78" w14:textId="77777777" w:rsidR="002E2BE4" w:rsidRDefault="002E2BE4">
      <w:pPr>
        <w:rPr>
          <w:noProof/>
        </w:rPr>
      </w:pPr>
    </w:p>
    <w:p w14:paraId="6220CDF6" w14:textId="77777777" w:rsidR="002E2BE4" w:rsidRDefault="002E2BE4">
      <w:pPr>
        <w:rPr>
          <w:noProof/>
        </w:rPr>
      </w:pPr>
    </w:p>
    <w:p w14:paraId="621F0948" w14:textId="6BF8BA87" w:rsidR="00C128F4" w:rsidRDefault="00C128F4"/>
    <w:sectPr w:rsidR="00C128F4" w:rsidSect="00E7121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nQuanYi Micro Hei">
    <w:altName w:val="Calibri"/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erif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063B7"/>
    <w:multiLevelType w:val="multilevel"/>
    <w:tmpl w:val="54C09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NumberingMinures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FF75850"/>
    <w:multiLevelType w:val="multilevel"/>
    <w:tmpl w:val="6968547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NzcyNTYyNDU3MLBU0lEKTi0uzszPAykwrAUAIIWwSiwAAAA="/>
  </w:docVars>
  <w:rsids>
    <w:rsidRoot w:val="00E7121A"/>
    <w:rsid w:val="000D5A8B"/>
    <w:rsid w:val="002E2BE4"/>
    <w:rsid w:val="00465F5C"/>
    <w:rsid w:val="00C128F4"/>
    <w:rsid w:val="00E7121A"/>
    <w:rsid w:val="00E9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37291"/>
  <w15:chartTrackingRefBased/>
  <w15:docId w15:val="{047512B3-F3E9-408D-A88F-C6BFF3F5F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5A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umberingMinutes">
    <w:name w:val="NumberingMinutes"/>
    <w:basedOn w:val="Normal"/>
    <w:qFormat/>
    <w:rsid w:val="000D5A8B"/>
    <w:pPr>
      <w:suppressAutoHyphens/>
      <w:autoSpaceDN w:val="0"/>
      <w:spacing w:after="0" w:line="240" w:lineRule="auto"/>
      <w:textAlignment w:val="baseline"/>
    </w:pPr>
    <w:rPr>
      <w:rFonts w:eastAsia="WenQuanYi Micro Hei" w:cs="Lohit Devanagari"/>
      <w:b/>
      <w:bCs/>
      <w:kern w:val="3"/>
      <w:sz w:val="28"/>
      <w:szCs w:val="24"/>
      <w:lang w:eastAsia="zh-CN" w:bidi="hi-IN"/>
    </w:rPr>
  </w:style>
  <w:style w:type="paragraph" w:customStyle="1" w:styleId="NumberingMinures">
    <w:name w:val="_NumberingMinures"/>
    <w:basedOn w:val="Normal"/>
    <w:link w:val="NumberingMinuresChar"/>
    <w:qFormat/>
    <w:rsid w:val="000D5A8B"/>
    <w:pPr>
      <w:numPr>
        <w:ilvl w:val="1"/>
        <w:numId w:val="2"/>
      </w:numPr>
      <w:suppressAutoHyphens/>
      <w:autoSpaceDN w:val="0"/>
      <w:spacing w:after="0" w:line="240" w:lineRule="auto"/>
      <w:ind w:left="425" w:hanging="431"/>
      <w:textAlignment w:val="baseline"/>
    </w:pPr>
    <w:rPr>
      <w:rFonts w:ascii="Liberation Serif" w:eastAsia="WenQuanYi Micro Hei" w:hAnsi="Liberation Serif" w:cstheme="minorHAnsi"/>
      <w:b/>
      <w:kern w:val="3"/>
      <w:sz w:val="28"/>
      <w:szCs w:val="28"/>
      <w:lang w:eastAsia="zh-CN" w:bidi="hi-IN"/>
    </w:rPr>
  </w:style>
  <w:style w:type="character" w:customStyle="1" w:styleId="NumberingMinuresChar">
    <w:name w:val="_NumberingMinures Char"/>
    <w:basedOn w:val="DefaultParagraphFont"/>
    <w:link w:val="NumberingMinures"/>
    <w:rsid w:val="000D5A8B"/>
    <w:rPr>
      <w:rFonts w:ascii="Liberation Serif" w:eastAsia="WenQuanYi Micro Hei" w:hAnsi="Liberation Serif" w:cstheme="minorHAnsi"/>
      <w:b/>
      <w:kern w:val="3"/>
      <w:sz w:val="28"/>
      <w:szCs w:val="28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arch</dc:creator>
  <cp:keywords/>
  <dc:description/>
  <cp:lastModifiedBy>Eric March</cp:lastModifiedBy>
  <cp:revision>3</cp:revision>
  <dcterms:created xsi:type="dcterms:W3CDTF">2019-02-16T07:54:00Z</dcterms:created>
  <dcterms:modified xsi:type="dcterms:W3CDTF">2019-02-16T08:08:00Z</dcterms:modified>
</cp:coreProperties>
</file>